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14943" w14:textId="77777777" w:rsidR="005A7D68" w:rsidRPr="0028478D" w:rsidRDefault="005A7D68" w:rsidP="00CA7418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 xml:space="preserve">Department of Chemical Engineering, BIT, </w:t>
      </w:r>
      <w:proofErr w:type="spellStart"/>
      <w:r w:rsidRPr="002847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>Mesra</w:t>
      </w:r>
      <w:proofErr w:type="spellEnd"/>
    </w:p>
    <w:p w14:paraId="2514740C" w14:textId="77777777" w:rsidR="00C4064A" w:rsidRPr="0028478D" w:rsidRDefault="00C4064A" w:rsidP="00CA7418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oordinators of Department Committees</w:t>
      </w:r>
      <w:r w:rsidR="006A7CDC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</w:t>
      </w:r>
      <w:r w:rsidR="002A2797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2017-2019)</w:t>
      </w:r>
    </w:p>
    <w:p w14:paraId="1CB4A8A2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t> </w:t>
      </w:r>
    </w:p>
    <w:tbl>
      <w:tblPr>
        <w:tblStyle w:val="TableGrid"/>
        <w:tblW w:w="9074" w:type="dxa"/>
        <w:jc w:val="center"/>
        <w:tblLook w:val="04A0" w:firstRow="1" w:lastRow="0" w:firstColumn="1" w:lastColumn="0" w:noHBand="0" w:noVBand="1"/>
      </w:tblPr>
      <w:tblGrid>
        <w:gridCol w:w="615"/>
        <w:gridCol w:w="4995"/>
        <w:gridCol w:w="3464"/>
      </w:tblGrid>
      <w:tr w:rsidR="00BD7AAD" w:rsidRPr="0028478D" w14:paraId="5BAF0206" w14:textId="77777777" w:rsidTr="006E5676">
        <w:trPr>
          <w:jc w:val="center"/>
        </w:trPr>
        <w:tc>
          <w:tcPr>
            <w:tcW w:w="615" w:type="dxa"/>
            <w:hideMark/>
          </w:tcPr>
          <w:p w14:paraId="59B61223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995" w:type="dxa"/>
            <w:hideMark/>
          </w:tcPr>
          <w:p w14:paraId="38E2A6E7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B.E.</w:t>
            </w:r>
          </w:p>
        </w:tc>
        <w:tc>
          <w:tcPr>
            <w:tcW w:w="3464" w:type="dxa"/>
          </w:tcPr>
          <w:p w14:paraId="6A29ABC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</w:p>
        </w:tc>
      </w:tr>
      <w:tr w:rsidR="00BD7AAD" w:rsidRPr="0028478D" w14:paraId="5C81D112" w14:textId="77777777" w:rsidTr="00BD7AAD">
        <w:trPr>
          <w:jc w:val="center"/>
        </w:trPr>
        <w:tc>
          <w:tcPr>
            <w:tcW w:w="615" w:type="dxa"/>
            <w:hideMark/>
          </w:tcPr>
          <w:p w14:paraId="63ED8422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995" w:type="dxa"/>
          </w:tcPr>
          <w:p w14:paraId="29F2F208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M.E.</w:t>
            </w:r>
          </w:p>
        </w:tc>
        <w:tc>
          <w:tcPr>
            <w:tcW w:w="3464" w:type="dxa"/>
          </w:tcPr>
          <w:p w14:paraId="683BE309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BD7AAD" w:rsidRPr="0028478D" w14:paraId="39D9CB4E" w14:textId="77777777" w:rsidTr="006E5676">
        <w:trPr>
          <w:jc w:val="center"/>
        </w:trPr>
        <w:tc>
          <w:tcPr>
            <w:tcW w:w="615" w:type="dxa"/>
            <w:hideMark/>
          </w:tcPr>
          <w:p w14:paraId="7B3E8297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995" w:type="dxa"/>
            <w:hideMark/>
          </w:tcPr>
          <w:p w14:paraId="2824E00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Ph.D.</w:t>
            </w:r>
          </w:p>
        </w:tc>
        <w:tc>
          <w:tcPr>
            <w:tcW w:w="3464" w:type="dxa"/>
          </w:tcPr>
          <w:p w14:paraId="29B257AA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.K.Sen</w:t>
            </w:r>
            <w:proofErr w:type="spellEnd"/>
          </w:p>
        </w:tc>
      </w:tr>
      <w:tr w:rsidR="00BD7AAD" w:rsidRPr="0028478D" w14:paraId="4FF9298D" w14:textId="77777777" w:rsidTr="00BD7AAD">
        <w:trPr>
          <w:jc w:val="center"/>
        </w:trPr>
        <w:tc>
          <w:tcPr>
            <w:tcW w:w="615" w:type="dxa"/>
            <w:hideMark/>
          </w:tcPr>
          <w:p w14:paraId="7359522A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995" w:type="dxa"/>
          </w:tcPr>
          <w:p w14:paraId="44B2058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CHES</w:t>
            </w:r>
          </w:p>
        </w:tc>
        <w:tc>
          <w:tcPr>
            <w:tcW w:w="3464" w:type="dxa"/>
          </w:tcPr>
          <w:p w14:paraId="7C89DD3B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mit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Jana,Dr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. Chandan Das</w:t>
            </w:r>
          </w:p>
        </w:tc>
      </w:tr>
      <w:tr w:rsidR="00BD7AAD" w:rsidRPr="0028478D" w14:paraId="70164616" w14:textId="77777777" w:rsidTr="00BD7AAD">
        <w:trPr>
          <w:jc w:val="center"/>
        </w:trPr>
        <w:tc>
          <w:tcPr>
            <w:tcW w:w="615" w:type="dxa"/>
            <w:hideMark/>
          </w:tcPr>
          <w:p w14:paraId="24BBEFA6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.</w:t>
            </w:r>
          </w:p>
        </w:tc>
        <w:tc>
          <w:tcPr>
            <w:tcW w:w="4995" w:type="dxa"/>
          </w:tcPr>
          <w:p w14:paraId="58E57C95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Department Under-Graduate Laboratory Committee</w:t>
            </w:r>
          </w:p>
        </w:tc>
        <w:tc>
          <w:tcPr>
            <w:tcW w:w="3464" w:type="dxa"/>
          </w:tcPr>
          <w:p w14:paraId="76E952B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M. Mukherjee, 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Bidhan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Ruidas</w:t>
            </w:r>
            <w:proofErr w:type="spellEnd"/>
          </w:p>
        </w:tc>
      </w:tr>
      <w:tr w:rsidR="00BD7AAD" w:rsidRPr="0028478D" w14:paraId="5A81689D" w14:textId="77777777" w:rsidTr="00BD7AAD">
        <w:trPr>
          <w:jc w:val="center"/>
        </w:trPr>
        <w:tc>
          <w:tcPr>
            <w:tcW w:w="615" w:type="dxa"/>
            <w:hideMark/>
          </w:tcPr>
          <w:p w14:paraId="218BA883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4995" w:type="dxa"/>
          </w:tcPr>
          <w:p w14:paraId="05CC807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Departmental Website</w:t>
            </w:r>
            <w:r w:rsidR="00A362A1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notice board</w:t>
            </w:r>
          </w:p>
        </w:tc>
        <w:tc>
          <w:tcPr>
            <w:tcW w:w="3464" w:type="dxa"/>
          </w:tcPr>
          <w:p w14:paraId="1167E9CF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Pulak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atta</w:t>
            </w:r>
            <w:proofErr w:type="spellEnd"/>
          </w:p>
        </w:tc>
      </w:tr>
      <w:tr w:rsidR="00BD7AAD" w:rsidRPr="0028478D" w14:paraId="1C7D37D0" w14:textId="77777777" w:rsidTr="00BD7AAD">
        <w:trPr>
          <w:jc w:val="center"/>
        </w:trPr>
        <w:tc>
          <w:tcPr>
            <w:tcW w:w="615" w:type="dxa"/>
            <w:hideMark/>
          </w:tcPr>
          <w:p w14:paraId="319734A4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4995" w:type="dxa"/>
          </w:tcPr>
          <w:p w14:paraId="10CB36BF" w14:textId="77777777" w:rsidR="00BD7AAD" w:rsidRPr="0028478D" w:rsidRDefault="00BD7AAD" w:rsidP="00E2033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</w:t>
            </w:r>
            <w:r w:rsidR="00E2033E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ordinator, Publication Reports</w:t>
            </w:r>
          </w:p>
        </w:tc>
        <w:tc>
          <w:tcPr>
            <w:tcW w:w="3464" w:type="dxa"/>
          </w:tcPr>
          <w:p w14:paraId="5EFFF595" w14:textId="77777777" w:rsidR="00BD7AAD" w:rsidRPr="0028478D" w:rsidRDefault="00BD7AAD" w:rsidP="00E2033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rup Choudhury</w:t>
            </w:r>
          </w:p>
        </w:tc>
      </w:tr>
      <w:tr w:rsidR="00BD7AAD" w:rsidRPr="0028478D" w14:paraId="6990B4B5" w14:textId="77777777" w:rsidTr="00BD7AAD">
        <w:trPr>
          <w:jc w:val="center"/>
        </w:trPr>
        <w:tc>
          <w:tcPr>
            <w:tcW w:w="615" w:type="dxa"/>
            <w:hideMark/>
          </w:tcPr>
          <w:p w14:paraId="0AD2E282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4995" w:type="dxa"/>
          </w:tcPr>
          <w:p w14:paraId="574854B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Training and Placement</w:t>
            </w:r>
          </w:p>
        </w:tc>
        <w:tc>
          <w:tcPr>
            <w:tcW w:w="3464" w:type="dxa"/>
          </w:tcPr>
          <w:p w14:paraId="0CE5DE6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Raghuraja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Pandiya</w:t>
            </w:r>
            <w:proofErr w:type="spellEnd"/>
          </w:p>
        </w:tc>
      </w:tr>
    </w:tbl>
    <w:p w14:paraId="6F71678E" w14:textId="77777777" w:rsidR="009D51ED" w:rsidRPr="0028478D" w:rsidRDefault="009D51ED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</w:pPr>
    </w:p>
    <w:p w14:paraId="6C9EB0B0" w14:textId="77777777" w:rsidR="00C4064A" w:rsidRPr="0028478D" w:rsidRDefault="00BD1884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Teacher </w:t>
      </w:r>
      <w:r w:rsidR="00C4064A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In</w:t>
      </w: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-</w:t>
      </w:r>
      <w:r w:rsidR="00C4064A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harges of Departmental Activities</w:t>
      </w:r>
      <w:r w:rsidR="002A2797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(2017-2019)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615"/>
        <w:gridCol w:w="4710"/>
        <w:gridCol w:w="3773"/>
      </w:tblGrid>
      <w:tr w:rsidR="002A2797" w:rsidRPr="0028478D" w14:paraId="0E0EB760" w14:textId="77777777" w:rsidTr="005704AA">
        <w:trPr>
          <w:jc w:val="center"/>
        </w:trPr>
        <w:tc>
          <w:tcPr>
            <w:tcW w:w="615" w:type="dxa"/>
            <w:hideMark/>
          </w:tcPr>
          <w:p w14:paraId="1EED44C1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10" w:type="dxa"/>
            <w:hideMark/>
          </w:tcPr>
          <w:p w14:paraId="0F735A7C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Departmental Library</w:t>
            </w:r>
          </w:p>
        </w:tc>
        <w:tc>
          <w:tcPr>
            <w:tcW w:w="3773" w:type="dxa"/>
          </w:tcPr>
          <w:p w14:paraId="57630DA1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</w:t>
            </w:r>
          </w:p>
        </w:tc>
      </w:tr>
      <w:tr w:rsidR="002A2797" w:rsidRPr="0028478D" w14:paraId="5EE8F05A" w14:textId="77777777" w:rsidTr="005704AA">
        <w:trPr>
          <w:jc w:val="center"/>
        </w:trPr>
        <w:tc>
          <w:tcPr>
            <w:tcW w:w="615" w:type="dxa"/>
            <w:hideMark/>
          </w:tcPr>
          <w:p w14:paraId="659DA834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10" w:type="dxa"/>
            <w:hideMark/>
          </w:tcPr>
          <w:p w14:paraId="6C4AB3EC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Departmental Seminars</w:t>
            </w:r>
          </w:p>
        </w:tc>
        <w:tc>
          <w:tcPr>
            <w:tcW w:w="3773" w:type="dxa"/>
          </w:tcPr>
          <w:p w14:paraId="08E54732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2A2797" w:rsidRPr="0028478D" w14:paraId="61A69412" w14:textId="77777777" w:rsidTr="005704AA">
        <w:trPr>
          <w:jc w:val="center"/>
        </w:trPr>
        <w:tc>
          <w:tcPr>
            <w:tcW w:w="615" w:type="dxa"/>
            <w:hideMark/>
          </w:tcPr>
          <w:p w14:paraId="29598676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10" w:type="dxa"/>
            <w:hideMark/>
          </w:tcPr>
          <w:p w14:paraId="6A882792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Office Management/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mprest</w:t>
            </w:r>
            <w:proofErr w:type="spellEnd"/>
          </w:p>
        </w:tc>
        <w:tc>
          <w:tcPr>
            <w:tcW w:w="3773" w:type="dxa"/>
          </w:tcPr>
          <w:p w14:paraId="0462E98E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G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</w:p>
        </w:tc>
      </w:tr>
      <w:tr w:rsidR="002A2797" w:rsidRPr="0028478D" w14:paraId="493CD0B9" w14:textId="77777777" w:rsidTr="005704AA">
        <w:trPr>
          <w:jc w:val="center"/>
        </w:trPr>
        <w:tc>
          <w:tcPr>
            <w:tcW w:w="615" w:type="dxa"/>
            <w:hideMark/>
          </w:tcPr>
          <w:p w14:paraId="4E8B6C2D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710" w:type="dxa"/>
            <w:hideMark/>
          </w:tcPr>
          <w:p w14:paraId="55C1DAEE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Time Table and Exam Schedule</w:t>
            </w:r>
          </w:p>
        </w:tc>
        <w:tc>
          <w:tcPr>
            <w:tcW w:w="3773" w:type="dxa"/>
          </w:tcPr>
          <w:p w14:paraId="08F8BB79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rup Choudhury</w:t>
            </w:r>
          </w:p>
        </w:tc>
      </w:tr>
      <w:tr w:rsidR="006A7CDC" w:rsidRPr="0028478D" w14:paraId="4A634ED5" w14:textId="77777777" w:rsidTr="005704AA">
        <w:trPr>
          <w:jc w:val="center"/>
        </w:trPr>
        <w:tc>
          <w:tcPr>
            <w:tcW w:w="615" w:type="dxa"/>
          </w:tcPr>
          <w:p w14:paraId="3D2012CA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710" w:type="dxa"/>
          </w:tcPr>
          <w:p w14:paraId="127D9119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 Reaction Engineering Laboratory</w:t>
            </w:r>
          </w:p>
        </w:tc>
        <w:tc>
          <w:tcPr>
            <w:tcW w:w="3773" w:type="dxa"/>
          </w:tcPr>
          <w:p w14:paraId="76342B05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Dharmendra Pandey, Dr. Arnab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Karmakar</w:t>
            </w:r>
            <w:proofErr w:type="spellEnd"/>
          </w:p>
        </w:tc>
      </w:tr>
      <w:tr w:rsidR="006A7CDC" w:rsidRPr="0028478D" w14:paraId="1D667D48" w14:textId="77777777" w:rsidTr="005704AA">
        <w:trPr>
          <w:jc w:val="center"/>
        </w:trPr>
        <w:tc>
          <w:tcPr>
            <w:tcW w:w="615" w:type="dxa"/>
          </w:tcPr>
          <w:p w14:paraId="5ED4307F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4710" w:type="dxa"/>
          </w:tcPr>
          <w:p w14:paraId="0D55604A" w14:textId="11DF0413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</w:t>
            </w:r>
            <w:r w:rsidR="009077A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bookmarkStart w:id="0" w:name="_GoBack"/>
            <w:bookmarkEnd w:id="0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Polymer Testing and Analysis Laboratory</w:t>
            </w:r>
          </w:p>
        </w:tc>
        <w:tc>
          <w:tcPr>
            <w:tcW w:w="3773" w:type="dxa"/>
          </w:tcPr>
          <w:p w14:paraId="1F5BBCCB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, Dr. P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atta</w:t>
            </w:r>
            <w:proofErr w:type="spellEnd"/>
          </w:p>
        </w:tc>
      </w:tr>
      <w:tr w:rsidR="006A7CDC" w:rsidRPr="0028478D" w14:paraId="6F2646FA" w14:textId="77777777" w:rsidTr="005704AA">
        <w:trPr>
          <w:jc w:val="center"/>
        </w:trPr>
        <w:tc>
          <w:tcPr>
            <w:tcW w:w="615" w:type="dxa"/>
          </w:tcPr>
          <w:p w14:paraId="7FE0FC35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4710" w:type="dxa"/>
          </w:tcPr>
          <w:p w14:paraId="75388146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Polymer Processing Laboratory</w:t>
            </w:r>
          </w:p>
        </w:tc>
        <w:tc>
          <w:tcPr>
            <w:tcW w:w="3773" w:type="dxa"/>
          </w:tcPr>
          <w:p w14:paraId="13C45CBC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S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Goswami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, Dr. J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deepan</w:t>
            </w:r>
            <w:proofErr w:type="spellEnd"/>
          </w:p>
        </w:tc>
      </w:tr>
      <w:tr w:rsidR="006A7CDC" w:rsidRPr="0028478D" w14:paraId="672BD183" w14:textId="77777777" w:rsidTr="005704AA">
        <w:trPr>
          <w:jc w:val="center"/>
        </w:trPr>
        <w:tc>
          <w:tcPr>
            <w:tcW w:w="615" w:type="dxa"/>
          </w:tcPr>
          <w:p w14:paraId="2A7DC4E1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4710" w:type="dxa"/>
          </w:tcPr>
          <w:p w14:paraId="35F6C07C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Chemical Engineering Laboratory</w:t>
            </w:r>
          </w:p>
        </w:tc>
        <w:tc>
          <w:tcPr>
            <w:tcW w:w="3773" w:type="dxa"/>
          </w:tcPr>
          <w:p w14:paraId="5643193B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mit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Jana, Dr. M. Mukherjee</w:t>
            </w:r>
          </w:p>
        </w:tc>
      </w:tr>
      <w:tr w:rsidR="006A7CDC" w:rsidRPr="0028478D" w14:paraId="55D58932" w14:textId="77777777" w:rsidTr="005704AA">
        <w:trPr>
          <w:jc w:val="center"/>
        </w:trPr>
        <w:tc>
          <w:tcPr>
            <w:tcW w:w="615" w:type="dxa"/>
          </w:tcPr>
          <w:p w14:paraId="171169B5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.</w:t>
            </w:r>
          </w:p>
        </w:tc>
        <w:tc>
          <w:tcPr>
            <w:tcW w:w="4710" w:type="dxa"/>
          </w:tcPr>
          <w:p w14:paraId="1210F370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Process Control Laboratory</w:t>
            </w:r>
          </w:p>
        </w:tc>
        <w:tc>
          <w:tcPr>
            <w:tcW w:w="3773" w:type="dxa"/>
          </w:tcPr>
          <w:p w14:paraId="2F57C962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Arnab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Karmakar</w:t>
            </w:r>
            <w:proofErr w:type="spellEnd"/>
          </w:p>
        </w:tc>
      </w:tr>
      <w:tr w:rsidR="006A7CDC" w:rsidRPr="0028478D" w14:paraId="6EA50BFD" w14:textId="77777777" w:rsidTr="005704AA">
        <w:trPr>
          <w:jc w:val="center"/>
        </w:trPr>
        <w:tc>
          <w:tcPr>
            <w:tcW w:w="615" w:type="dxa"/>
          </w:tcPr>
          <w:p w14:paraId="7BFD1FC6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0.</w:t>
            </w:r>
          </w:p>
        </w:tc>
        <w:tc>
          <w:tcPr>
            <w:tcW w:w="4710" w:type="dxa"/>
          </w:tcPr>
          <w:p w14:paraId="38B8DC40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Energy Engineering Laboratory</w:t>
            </w:r>
          </w:p>
        </w:tc>
        <w:tc>
          <w:tcPr>
            <w:tcW w:w="3773" w:type="dxa"/>
          </w:tcPr>
          <w:p w14:paraId="26E65DB1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6A7CDC" w:rsidRPr="0028478D" w14:paraId="5B178870" w14:textId="77777777" w:rsidTr="005704AA">
        <w:trPr>
          <w:jc w:val="center"/>
        </w:trPr>
        <w:tc>
          <w:tcPr>
            <w:tcW w:w="615" w:type="dxa"/>
          </w:tcPr>
          <w:p w14:paraId="4CC9EE0F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1.</w:t>
            </w:r>
          </w:p>
        </w:tc>
        <w:tc>
          <w:tcPr>
            <w:tcW w:w="4710" w:type="dxa"/>
          </w:tcPr>
          <w:p w14:paraId="79BE86BE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Macromolecular Science Laboratory</w:t>
            </w:r>
          </w:p>
        </w:tc>
        <w:tc>
          <w:tcPr>
            <w:tcW w:w="3773" w:type="dxa"/>
          </w:tcPr>
          <w:p w14:paraId="1D442A4D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, Dr. Arup Choudhury</w:t>
            </w:r>
          </w:p>
        </w:tc>
      </w:tr>
    </w:tbl>
    <w:p w14:paraId="30DA20EE" w14:textId="77777777" w:rsidR="00C4064A" w:rsidRPr="0028478D" w:rsidRDefault="00C4064A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3B2E280C" w14:textId="77777777" w:rsidR="00C4064A" w:rsidRPr="0028478D" w:rsidRDefault="00C4064A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Department Representatives for the session </w:t>
      </w:r>
      <w:r w:rsidR="006A7CDC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2017-2019)</w:t>
      </w:r>
    </w:p>
    <w:tbl>
      <w:tblPr>
        <w:tblStyle w:val="TableGrid"/>
        <w:tblW w:w="9025" w:type="dxa"/>
        <w:jc w:val="center"/>
        <w:tblLook w:val="04A0" w:firstRow="1" w:lastRow="0" w:firstColumn="1" w:lastColumn="0" w:noHBand="0" w:noVBand="1"/>
      </w:tblPr>
      <w:tblGrid>
        <w:gridCol w:w="553"/>
        <w:gridCol w:w="4704"/>
        <w:gridCol w:w="3768"/>
      </w:tblGrid>
      <w:tr w:rsidR="006A7CDC" w:rsidRPr="0028478D" w14:paraId="3527DCF5" w14:textId="77777777" w:rsidTr="007722D7">
        <w:trPr>
          <w:jc w:val="center"/>
        </w:trPr>
        <w:tc>
          <w:tcPr>
            <w:tcW w:w="553" w:type="dxa"/>
            <w:hideMark/>
          </w:tcPr>
          <w:p w14:paraId="74C3292D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04" w:type="dxa"/>
            <w:hideMark/>
          </w:tcPr>
          <w:p w14:paraId="7E0F94DC" w14:textId="77777777" w:rsidR="006A7CDC" w:rsidRPr="0028478D" w:rsidRDefault="006A7CDC" w:rsidP="002E3C8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urchase Committee (PC) </w:t>
            </w:r>
          </w:p>
        </w:tc>
        <w:tc>
          <w:tcPr>
            <w:tcW w:w="3768" w:type="dxa"/>
          </w:tcPr>
          <w:p w14:paraId="36CEC351" w14:textId="77777777" w:rsidR="006A7CDC" w:rsidRPr="0028478D" w:rsidRDefault="00244F00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</w:t>
            </w:r>
          </w:p>
        </w:tc>
      </w:tr>
      <w:tr w:rsidR="006A7CDC" w:rsidRPr="0028478D" w14:paraId="17A18D05" w14:textId="77777777" w:rsidTr="007722D7">
        <w:trPr>
          <w:jc w:val="center"/>
        </w:trPr>
        <w:tc>
          <w:tcPr>
            <w:tcW w:w="553" w:type="dxa"/>
            <w:hideMark/>
          </w:tcPr>
          <w:p w14:paraId="5554775F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04" w:type="dxa"/>
          </w:tcPr>
          <w:p w14:paraId="24746595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fety Committee (SC)</w:t>
            </w:r>
          </w:p>
        </w:tc>
        <w:tc>
          <w:tcPr>
            <w:tcW w:w="3768" w:type="dxa"/>
          </w:tcPr>
          <w:p w14:paraId="2069D874" w14:textId="77777777" w:rsidR="006A7CDC" w:rsidRPr="0028478D" w:rsidRDefault="00244F00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Dharmendra Pandey</w:t>
            </w:r>
          </w:p>
        </w:tc>
      </w:tr>
      <w:tr w:rsidR="006A7CDC" w:rsidRPr="0028478D" w14:paraId="08ECC3BE" w14:textId="77777777" w:rsidTr="007722D7">
        <w:trPr>
          <w:jc w:val="center"/>
        </w:trPr>
        <w:tc>
          <w:tcPr>
            <w:tcW w:w="553" w:type="dxa"/>
            <w:hideMark/>
          </w:tcPr>
          <w:p w14:paraId="2BABB91B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04" w:type="dxa"/>
            <w:hideMark/>
          </w:tcPr>
          <w:p w14:paraId="75E914CD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mputer Users’ Committee (CUC)</w:t>
            </w:r>
          </w:p>
        </w:tc>
        <w:tc>
          <w:tcPr>
            <w:tcW w:w="3768" w:type="dxa"/>
          </w:tcPr>
          <w:p w14:paraId="09CFEE11" w14:textId="77777777" w:rsidR="006A7CDC" w:rsidRPr="0028478D" w:rsidRDefault="00244F00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Pulak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atta</w:t>
            </w:r>
            <w:proofErr w:type="spellEnd"/>
          </w:p>
        </w:tc>
      </w:tr>
    </w:tbl>
    <w:p w14:paraId="7E1E0106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color w:val="565656"/>
          <w:sz w:val="18"/>
          <w:szCs w:val="18"/>
        </w:rPr>
        <w:t> </w:t>
      </w:r>
    </w:p>
    <w:p w14:paraId="601A3B70" w14:textId="77777777" w:rsidR="00BD1884" w:rsidRPr="0028478D" w:rsidRDefault="00C4064A" w:rsidP="00BD1884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omposition of Departmental Committees</w:t>
      </w:r>
      <w:r w:rsidR="00BD18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</w:t>
      </w:r>
      <w:r w:rsidR="004B5B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</w:t>
      </w:r>
      <w:r w:rsidR="004B5B84" w:rsidRPr="0028478D">
        <w:rPr>
          <w:rFonts w:ascii="Times New Roman" w:eastAsia="Times New Roman" w:hAnsi="Times New Roman" w:cs="Times New Roman"/>
          <w:bCs/>
          <w:i/>
          <w:sz w:val="18"/>
          <w:szCs w:val="18"/>
          <w:bdr w:val="none" w:sz="0" w:space="0" w:color="auto" w:frame="1"/>
        </w:rPr>
        <w:t>tenure is subject to case base</w:t>
      </w:r>
      <w:r w:rsidR="004B5B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)</w:t>
      </w:r>
    </w:p>
    <w:p w14:paraId="6967260E" w14:textId="77777777" w:rsidR="00C4064A" w:rsidRPr="0028478D" w:rsidRDefault="00C4064A" w:rsidP="006A7CDC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8"/>
        <w:gridCol w:w="4762"/>
        <w:gridCol w:w="3435"/>
      </w:tblGrid>
      <w:tr w:rsidR="00C4064A" w:rsidRPr="0028478D" w14:paraId="5A0D722B" w14:textId="77777777" w:rsidTr="007722D7">
        <w:trPr>
          <w:jc w:val="center"/>
        </w:trPr>
        <w:tc>
          <w:tcPr>
            <w:tcW w:w="818" w:type="dxa"/>
            <w:hideMark/>
          </w:tcPr>
          <w:p w14:paraId="352BD648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62" w:type="dxa"/>
            <w:hideMark/>
          </w:tcPr>
          <w:p w14:paraId="6DC850E9" w14:textId="77777777" w:rsidR="00C4064A" w:rsidRPr="0028478D" w:rsidRDefault="00C4064A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partment 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olicy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mmittee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DP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C07AD6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3yrs)</w:t>
            </w:r>
          </w:p>
        </w:tc>
        <w:tc>
          <w:tcPr>
            <w:tcW w:w="3435" w:type="dxa"/>
          </w:tcPr>
          <w:p w14:paraId="38D4E2CC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</w:t>
            </w:r>
          </w:p>
        </w:tc>
      </w:tr>
      <w:tr w:rsidR="00C4064A" w:rsidRPr="0028478D" w14:paraId="404555AC" w14:textId="77777777" w:rsidTr="007722D7">
        <w:trPr>
          <w:jc w:val="center"/>
        </w:trPr>
        <w:tc>
          <w:tcPr>
            <w:tcW w:w="818" w:type="dxa"/>
            <w:hideMark/>
          </w:tcPr>
          <w:p w14:paraId="50E1AF17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62" w:type="dxa"/>
            <w:hideMark/>
          </w:tcPr>
          <w:p w14:paraId="7D06EC87" w14:textId="77777777" w:rsidR="00C4064A" w:rsidRPr="0028478D" w:rsidRDefault="00C4064A" w:rsidP="00BD18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partment 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cademic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ommittee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DA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0DACFBD2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</w:t>
            </w:r>
          </w:p>
        </w:tc>
      </w:tr>
      <w:tr w:rsidR="00C4064A" w:rsidRPr="0028478D" w14:paraId="583F0F9F" w14:textId="77777777" w:rsidTr="007722D7">
        <w:trPr>
          <w:jc w:val="center"/>
        </w:trPr>
        <w:tc>
          <w:tcPr>
            <w:tcW w:w="818" w:type="dxa"/>
            <w:hideMark/>
          </w:tcPr>
          <w:p w14:paraId="3EF46BAB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62" w:type="dxa"/>
            <w:hideMark/>
          </w:tcPr>
          <w:p w14:paraId="41D36433" w14:textId="77777777" w:rsidR="00C4064A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High Performance Computing Committee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5 </w:t>
            </w:r>
            <w:proofErr w:type="spellStart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65B7D3A3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C4064A" w:rsidRPr="0028478D" w14:paraId="2FB52F70" w14:textId="77777777" w:rsidTr="007722D7">
        <w:trPr>
          <w:jc w:val="center"/>
        </w:trPr>
        <w:tc>
          <w:tcPr>
            <w:tcW w:w="818" w:type="dxa"/>
            <w:hideMark/>
          </w:tcPr>
          <w:p w14:paraId="064726D3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762" w:type="dxa"/>
            <w:hideMark/>
          </w:tcPr>
          <w:p w14:paraId="72A91AE1" w14:textId="77777777" w:rsidR="00C4064A" w:rsidRPr="0028478D" w:rsidRDefault="0083772C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octoral Committee (D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435" w:type="dxa"/>
          </w:tcPr>
          <w:p w14:paraId="5C792CB6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Research student base)</w:t>
            </w:r>
          </w:p>
        </w:tc>
      </w:tr>
      <w:tr w:rsidR="00BD1884" w:rsidRPr="0028478D" w14:paraId="1DEA70A9" w14:textId="77777777" w:rsidTr="007722D7">
        <w:trPr>
          <w:jc w:val="center"/>
        </w:trPr>
        <w:tc>
          <w:tcPr>
            <w:tcW w:w="818" w:type="dxa"/>
          </w:tcPr>
          <w:p w14:paraId="54E9B60D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762" w:type="dxa"/>
          </w:tcPr>
          <w:p w14:paraId="24F9ECD0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Safety Committee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22FEA41B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BD1884" w:rsidRPr="0028478D" w14:paraId="600E74F1" w14:textId="77777777" w:rsidTr="007722D7">
        <w:trPr>
          <w:jc w:val="center"/>
        </w:trPr>
        <w:tc>
          <w:tcPr>
            <w:tcW w:w="818" w:type="dxa"/>
          </w:tcPr>
          <w:p w14:paraId="45F0B67F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762" w:type="dxa"/>
          </w:tcPr>
          <w:p w14:paraId="3E95FB55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Space Committee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1AD7B383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BD1884" w:rsidRPr="0028478D" w14:paraId="0E4F9E16" w14:textId="77777777" w:rsidTr="007722D7">
        <w:trPr>
          <w:jc w:val="center"/>
        </w:trPr>
        <w:tc>
          <w:tcPr>
            <w:tcW w:w="818" w:type="dxa"/>
          </w:tcPr>
          <w:p w14:paraId="25A91EEA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4762" w:type="dxa"/>
          </w:tcPr>
          <w:p w14:paraId="6413B6EB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Under-Graduate Committee (DUGC)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635D5340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</w:tbl>
    <w:p w14:paraId="1F7071AF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t> </w:t>
      </w:r>
    </w:p>
    <w:p w14:paraId="37C6093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35B3C45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1E2407FF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67538ED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0B9A9EDA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5CCCA24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5C73A2B7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5B3625F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75A51C3" w14:textId="77777777" w:rsidR="006A7FFE" w:rsidRPr="0028478D" w:rsidRDefault="006A7FFE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10945B90" w14:textId="77777777" w:rsidR="007722D7" w:rsidRPr="0028478D" w:rsidRDefault="007722D7">
      <w:pPr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br w:type="page"/>
      </w:r>
    </w:p>
    <w:p w14:paraId="6EFF7D0E" w14:textId="0F1E183B" w:rsidR="00717378" w:rsidRPr="0028478D" w:rsidRDefault="00717378" w:rsidP="007722D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color w:val="565656"/>
          <w:sz w:val="24"/>
          <w:szCs w:val="18"/>
          <w:u w:val="single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24"/>
          <w:szCs w:val="18"/>
          <w:u w:val="single"/>
          <w:bdr w:val="none" w:sz="0" w:space="0" w:color="auto" w:frame="1"/>
        </w:rPr>
        <w:lastRenderedPageBreak/>
        <w:t>Annexure-I</w:t>
      </w:r>
    </w:p>
    <w:p w14:paraId="5A6D6C68" w14:textId="77777777" w:rsidR="00717378" w:rsidRPr="0028478D" w:rsidRDefault="00717378" w:rsidP="0071737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8478D">
        <w:rPr>
          <w:rFonts w:ascii="Times New Roman" w:hAnsi="Times New Roman" w:cs="Times New Roman"/>
          <w:b/>
          <w:sz w:val="28"/>
          <w:szCs w:val="28"/>
          <w:u w:val="single"/>
        </w:rPr>
        <w:t>Department of Chemical Engineering</w:t>
      </w:r>
    </w:p>
    <w:p w14:paraId="32E4C865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0"/>
        <w:gridCol w:w="5710"/>
        <w:gridCol w:w="2502"/>
      </w:tblGrid>
      <w:tr w:rsidR="00717378" w:rsidRPr="0028478D" w14:paraId="2E5385BB" w14:textId="77777777" w:rsidTr="00DA541F">
        <w:tc>
          <w:tcPr>
            <w:tcW w:w="9242" w:type="dxa"/>
            <w:gridSpan w:val="3"/>
          </w:tcPr>
          <w:p w14:paraId="0DE892C7" w14:textId="77777777" w:rsidR="00717378" w:rsidRPr="0028478D" w:rsidRDefault="00717378" w:rsidP="0071737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</w:rPr>
              <w:t>Board of Studies</w:t>
            </w:r>
          </w:p>
        </w:tc>
      </w:tr>
      <w:tr w:rsidR="00717378" w:rsidRPr="0028478D" w14:paraId="4AB47233" w14:textId="77777777" w:rsidTr="00DA541F">
        <w:tc>
          <w:tcPr>
            <w:tcW w:w="9242" w:type="dxa"/>
            <w:gridSpan w:val="3"/>
          </w:tcPr>
          <w:p w14:paraId="553E1B91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 xml:space="preserve">Internal Member </w:t>
            </w:r>
          </w:p>
        </w:tc>
      </w:tr>
      <w:tr w:rsidR="00717378" w:rsidRPr="0028478D" w14:paraId="57488DC9" w14:textId="77777777" w:rsidTr="00DA541F">
        <w:tc>
          <w:tcPr>
            <w:tcW w:w="1030" w:type="dxa"/>
          </w:tcPr>
          <w:p w14:paraId="078DF74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5710" w:type="dxa"/>
          </w:tcPr>
          <w:p w14:paraId="6C54361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Name</w:t>
            </w:r>
          </w:p>
        </w:tc>
        <w:tc>
          <w:tcPr>
            <w:tcW w:w="2502" w:type="dxa"/>
          </w:tcPr>
          <w:p w14:paraId="75ABB4E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5CC4FB04" w14:textId="77777777" w:rsidTr="00DA541F">
        <w:tc>
          <w:tcPr>
            <w:tcW w:w="1030" w:type="dxa"/>
          </w:tcPr>
          <w:p w14:paraId="15743FF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5710" w:type="dxa"/>
          </w:tcPr>
          <w:p w14:paraId="27C5FE4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HOD/In-Charge</w:t>
            </w:r>
          </w:p>
        </w:tc>
        <w:tc>
          <w:tcPr>
            <w:tcW w:w="2502" w:type="dxa"/>
          </w:tcPr>
          <w:p w14:paraId="71B8E20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Chairman (Ex-Officio)</w:t>
            </w:r>
          </w:p>
        </w:tc>
      </w:tr>
      <w:tr w:rsidR="00717378" w:rsidRPr="0028478D" w14:paraId="415E2612" w14:textId="77777777" w:rsidTr="00DA541F">
        <w:tc>
          <w:tcPr>
            <w:tcW w:w="1030" w:type="dxa"/>
          </w:tcPr>
          <w:p w14:paraId="0BDEB0A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5710" w:type="dxa"/>
          </w:tcPr>
          <w:p w14:paraId="792CD01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(Mrs. ) M. Mukherjee</w:t>
            </w:r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4737C3C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022B2B51" w14:textId="77777777" w:rsidTr="00DA541F">
        <w:tc>
          <w:tcPr>
            <w:tcW w:w="1030" w:type="dxa"/>
          </w:tcPr>
          <w:p w14:paraId="53E761A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5710" w:type="dxa"/>
          </w:tcPr>
          <w:p w14:paraId="6E99E05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autam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arkhel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20413F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BF332F0" w14:textId="77777777" w:rsidTr="00DA541F">
        <w:tc>
          <w:tcPr>
            <w:tcW w:w="1030" w:type="dxa"/>
          </w:tcPr>
          <w:p w14:paraId="4D29796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5710" w:type="dxa"/>
          </w:tcPr>
          <w:p w14:paraId="4B240A8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(Mrs.) S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oswami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40B4321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06BC1E06" w14:textId="77777777" w:rsidTr="00DA541F">
        <w:tc>
          <w:tcPr>
            <w:tcW w:w="1030" w:type="dxa"/>
          </w:tcPr>
          <w:p w14:paraId="1BF60811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5710" w:type="dxa"/>
          </w:tcPr>
          <w:p w14:paraId="48A036B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.T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Mohanraj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Assistant Professor</w:t>
            </w:r>
          </w:p>
        </w:tc>
        <w:tc>
          <w:tcPr>
            <w:tcW w:w="2502" w:type="dxa"/>
          </w:tcPr>
          <w:p w14:paraId="455FC95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34BC76AD" w14:textId="77777777" w:rsidTr="00DA541F">
        <w:tc>
          <w:tcPr>
            <w:tcW w:w="1030" w:type="dxa"/>
          </w:tcPr>
          <w:p w14:paraId="79D8729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5710" w:type="dxa"/>
          </w:tcPr>
          <w:p w14:paraId="7FB1F834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Bidh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C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Ruidas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Assistant Professor</w:t>
            </w:r>
          </w:p>
        </w:tc>
        <w:tc>
          <w:tcPr>
            <w:tcW w:w="2502" w:type="dxa"/>
          </w:tcPr>
          <w:p w14:paraId="698BD6C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6610CCEF" w14:textId="77777777" w:rsidTr="00DA541F">
        <w:tc>
          <w:tcPr>
            <w:tcW w:w="1030" w:type="dxa"/>
          </w:tcPr>
          <w:p w14:paraId="3D219C8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7</w:t>
            </w:r>
          </w:p>
        </w:tc>
        <w:tc>
          <w:tcPr>
            <w:tcW w:w="5710" w:type="dxa"/>
          </w:tcPr>
          <w:p w14:paraId="4D7E73B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A.K. Sinha, Professor, Dept. of Civi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502" w:type="dxa"/>
          </w:tcPr>
          <w:p w14:paraId="0729B4F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1D85F39" w14:textId="77777777" w:rsidTr="00DA541F">
        <w:tc>
          <w:tcPr>
            <w:tcW w:w="1030" w:type="dxa"/>
          </w:tcPr>
          <w:p w14:paraId="2D92DF2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8</w:t>
            </w:r>
          </w:p>
        </w:tc>
        <w:tc>
          <w:tcPr>
            <w:tcW w:w="5710" w:type="dxa"/>
          </w:tcPr>
          <w:p w14:paraId="76882F23" w14:textId="77777777" w:rsidR="00717378" w:rsidRPr="0028478D" w:rsidRDefault="00717378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D.P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 Mishra,</w:t>
            </w:r>
            <w:r w:rsidR="0004105C" w:rsidRPr="0028478D">
              <w:rPr>
                <w:rFonts w:ascii="Times New Roman" w:hAnsi="Times New Roman" w:cs="Times New Roman"/>
                <w:color w:val="000000"/>
              </w:rPr>
              <w:t xml:space="preserve"> Professor 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Department of Mechanica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</w:p>
        </w:tc>
        <w:tc>
          <w:tcPr>
            <w:tcW w:w="2502" w:type="dxa"/>
          </w:tcPr>
          <w:p w14:paraId="61854C9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251B113" w14:textId="77777777" w:rsidTr="00DA541F">
        <w:tc>
          <w:tcPr>
            <w:tcW w:w="1030" w:type="dxa"/>
          </w:tcPr>
          <w:p w14:paraId="74C9FF2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9</w:t>
            </w:r>
          </w:p>
        </w:tc>
        <w:tc>
          <w:tcPr>
            <w:tcW w:w="5710" w:type="dxa"/>
          </w:tcPr>
          <w:p w14:paraId="044E2EC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One student representative of UG programme</w:t>
            </w:r>
          </w:p>
        </w:tc>
        <w:tc>
          <w:tcPr>
            <w:tcW w:w="2502" w:type="dxa"/>
          </w:tcPr>
          <w:p w14:paraId="466601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13A46994" w14:textId="77777777" w:rsidTr="00DA541F">
        <w:tc>
          <w:tcPr>
            <w:tcW w:w="1030" w:type="dxa"/>
          </w:tcPr>
          <w:p w14:paraId="2303171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0</w:t>
            </w:r>
          </w:p>
        </w:tc>
        <w:tc>
          <w:tcPr>
            <w:tcW w:w="5710" w:type="dxa"/>
          </w:tcPr>
          <w:p w14:paraId="489AC55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One Student representative of PG programme</w:t>
            </w:r>
          </w:p>
        </w:tc>
        <w:tc>
          <w:tcPr>
            <w:tcW w:w="2502" w:type="dxa"/>
          </w:tcPr>
          <w:p w14:paraId="7491ACF0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</w:tbl>
    <w:p w14:paraId="257305F2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p w14:paraId="48B7CAB6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6750"/>
        <w:gridCol w:w="1574"/>
      </w:tblGrid>
      <w:tr w:rsidR="00717378" w:rsidRPr="0028478D" w14:paraId="6E3589FF" w14:textId="77777777" w:rsidTr="00DA541F">
        <w:tc>
          <w:tcPr>
            <w:tcW w:w="9242" w:type="dxa"/>
            <w:gridSpan w:val="3"/>
          </w:tcPr>
          <w:p w14:paraId="4DE891F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>External Member</w:t>
            </w:r>
          </w:p>
        </w:tc>
      </w:tr>
      <w:tr w:rsidR="00717378" w:rsidRPr="0028478D" w14:paraId="3A5488B1" w14:textId="77777777" w:rsidTr="007722D7">
        <w:tc>
          <w:tcPr>
            <w:tcW w:w="918" w:type="dxa"/>
          </w:tcPr>
          <w:p w14:paraId="16FBFBD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6750" w:type="dxa"/>
          </w:tcPr>
          <w:p w14:paraId="5BF938DA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Name of Member, Designation, Institute/Company, Full Address</w:t>
            </w:r>
          </w:p>
        </w:tc>
        <w:tc>
          <w:tcPr>
            <w:tcW w:w="1574" w:type="dxa"/>
          </w:tcPr>
          <w:p w14:paraId="0306E38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1358EBB5" w14:textId="77777777" w:rsidTr="007722D7">
        <w:tc>
          <w:tcPr>
            <w:tcW w:w="918" w:type="dxa"/>
          </w:tcPr>
          <w:p w14:paraId="580CBA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6750" w:type="dxa"/>
          </w:tcPr>
          <w:p w14:paraId="7B58ED6B" w14:textId="77777777" w:rsidR="00717378" w:rsidRPr="0028478D" w:rsidRDefault="00D703EE" w:rsidP="00D703EE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>Pallab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Ghosh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Professor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Dept. of Chemical Engineering, IIT, Guwahati ,Ph:+91-(361)2582253,</w:t>
            </w:r>
            <w:r w:rsidR="00717378" w:rsidRPr="0028478D">
              <w:rPr>
                <w:rFonts w:ascii="Times New Roman" w:hAnsi="Times New Roman" w:cs="Times New Roman"/>
                <w:color w:val="000000"/>
                <w:u w:val="single"/>
              </w:rPr>
              <w:t>pallabg@iitg,ernet.in</w:t>
            </w:r>
          </w:p>
        </w:tc>
        <w:tc>
          <w:tcPr>
            <w:tcW w:w="1574" w:type="dxa"/>
          </w:tcPr>
          <w:p w14:paraId="1D990B7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530E5E38" w14:textId="77777777" w:rsidTr="007722D7">
        <w:tc>
          <w:tcPr>
            <w:tcW w:w="918" w:type="dxa"/>
          </w:tcPr>
          <w:p w14:paraId="555749A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6750" w:type="dxa"/>
          </w:tcPr>
          <w:p w14:paraId="10B28AA1" w14:textId="77777777" w:rsidR="00717378" w:rsidRPr="0028478D" w:rsidRDefault="00D703EE" w:rsidP="00717378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Siddhartha </w:t>
            </w:r>
            <w:proofErr w:type="spellStart"/>
            <w:r w:rsidR="00717378" w:rsidRPr="0028478D">
              <w:rPr>
                <w:rFonts w:ascii="Times New Roman" w:hAnsi="Times New Roman" w:cs="Times New Roman"/>
                <w:color w:val="000000"/>
              </w:rPr>
              <w:t>Datta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Professor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>Dept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>. of Chemical Engineering, Jadavpur University,</w:t>
            </w:r>
            <w:r w:rsidRPr="0028478D">
              <w:rPr>
                <w:rFonts w:ascii="Times New Roman" w:hAnsi="Times New Roman" w:cs="Times New Roman"/>
                <w:color w:val="000000"/>
              </w:rPr>
              <w:t>188,Raja S.C. Mallick Rd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Kolkata</w:t>
            </w:r>
            <w:r w:rsidRPr="0028478D">
              <w:rPr>
                <w:rFonts w:ascii="Times New Roman" w:hAnsi="Times New Roman" w:cs="Times New Roman"/>
                <w:color w:val="000000"/>
              </w:rPr>
              <w:t>-700032,Ph:9830108902,</w:t>
            </w:r>
            <w:r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datta.che@gmail.com, sdatta_che@rediffmail.com</w:t>
            </w:r>
          </w:p>
        </w:tc>
        <w:tc>
          <w:tcPr>
            <w:tcW w:w="1574" w:type="dxa"/>
          </w:tcPr>
          <w:p w14:paraId="2C7D03FA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6F0DC428" w14:textId="77777777" w:rsidTr="007722D7">
        <w:tc>
          <w:tcPr>
            <w:tcW w:w="918" w:type="dxa"/>
          </w:tcPr>
          <w:p w14:paraId="6941605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6750" w:type="dxa"/>
          </w:tcPr>
          <w:p w14:paraId="0C1A9758" w14:textId="77777777" w:rsidR="00717378" w:rsidRPr="0028478D" w:rsidRDefault="00D703EE" w:rsidP="00717378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>Pinakpani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Biswas, Principal Scientist, Environment Research Group, R&amp;D, Tata Steel Ltd.,Jamshedpur-831007</w:t>
            </w:r>
          </w:p>
          <w:p w14:paraId="732CD059" w14:textId="77777777" w:rsidR="00940BA9" w:rsidRPr="0028478D" w:rsidRDefault="009077A0" w:rsidP="00940BA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9"/>
                <w:szCs w:val="19"/>
              </w:rPr>
            </w:pPr>
            <w:hyperlink r:id="rId5" w:history="1">
              <w:r w:rsidR="00940BA9" w:rsidRPr="0028478D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sz w:val="19"/>
                  <w:szCs w:val="19"/>
                </w:rPr>
                <w:t>biswaspinakin@tatasteel.com</w:t>
              </w:r>
            </w:hyperlink>
            <w:r w:rsidR="00940BA9" w:rsidRPr="0028478D">
              <w:rPr>
                <w:rFonts w:ascii="Times New Roman" w:eastAsia="Times New Roman" w:hAnsi="Times New Roman" w:cs="Times New Roman"/>
                <w:b/>
                <w:bCs/>
                <w:color w:val="222222"/>
                <w:sz w:val="19"/>
                <w:szCs w:val="19"/>
              </w:rPr>
              <w:t>,</w:t>
            </w:r>
            <w:hyperlink r:id="rId6" w:tgtFrame="_blank" w:history="1">
              <w:r w:rsidR="00940BA9" w:rsidRPr="0028478D">
                <w:rPr>
                  <w:rFonts w:ascii="Times New Roman" w:eastAsia="Times New Roman" w:hAnsi="Times New Roman" w:cs="Times New Roman"/>
                  <w:b/>
                  <w:bCs/>
                  <w:color w:val="1155CC"/>
                  <w:sz w:val="19"/>
                  <w:szCs w:val="19"/>
                  <w:u w:val="single"/>
                </w:rPr>
                <w:t>biswaspinakin@gmail.com</w:t>
              </w:r>
            </w:hyperlink>
          </w:p>
          <w:p w14:paraId="1941EE2E" w14:textId="77777777" w:rsidR="00717378" w:rsidRPr="0028478D" w:rsidRDefault="00940BA9" w:rsidP="00940BA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eastAsia="Times New Roman" w:hAnsi="Times New Roman" w:cs="Times New Roman"/>
                <w:bCs/>
                <w:color w:val="222222"/>
                <w:sz w:val="19"/>
                <w:szCs w:val="19"/>
              </w:rPr>
              <w:t>Ph-9204058892</w:t>
            </w:r>
          </w:p>
        </w:tc>
        <w:tc>
          <w:tcPr>
            <w:tcW w:w="1574" w:type="dxa"/>
          </w:tcPr>
          <w:p w14:paraId="115B1A54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60B2F80C" w14:textId="77777777" w:rsidTr="007722D7">
        <w:tc>
          <w:tcPr>
            <w:tcW w:w="918" w:type="dxa"/>
          </w:tcPr>
          <w:p w14:paraId="7E2B22D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6750" w:type="dxa"/>
          </w:tcPr>
          <w:p w14:paraId="57E4C376" w14:textId="77777777" w:rsidR="00717378" w:rsidRPr="0028478D" w:rsidRDefault="00940BA9" w:rsidP="00940BA9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Dr.</w:t>
            </w:r>
            <w:r w:rsidR="00717378" w:rsidRPr="0028478D">
              <w:rPr>
                <w:rFonts w:ascii="Times New Roman" w:hAnsi="Times New Roman" w:cs="Times New Roman"/>
              </w:rPr>
              <w:t xml:space="preserve"> H.N. </w:t>
            </w:r>
            <w:proofErr w:type="spellStart"/>
            <w:r w:rsidR="00717378" w:rsidRPr="0028478D">
              <w:rPr>
                <w:rFonts w:ascii="Times New Roman" w:hAnsi="Times New Roman" w:cs="Times New Roman"/>
              </w:rPr>
              <w:t>Mishra</w:t>
            </w:r>
            <w:r w:rsidRPr="0028478D">
              <w:rPr>
                <w:rFonts w:ascii="Times New Roman" w:hAnsi="Times New Roman" w:cs="Times New Roman"/>
              </w:rPr>
              <w:t>,Professor,D</w:t>
            </w:r>
            <w:r w:rsidR="00717378" w:rsidRPr="0028478D">
              <w:rPr>
                <w:rFonts w:ascii="Times New Roman" w:hAnsi="Times New Roman" w:cs="Times New Roman"/>
              </w:rPr>
              <w:t>epartment</w:t>
            </w:r>
            <w:proofErr w:type="spellEnd"/>
            <w:r w:rsidR="00717378" w:rsidRPr="0028478D">
              <w:rPr>
                <w:rFonts w:ascii="Times New Roman" w:hAnsi="Times New Roman" w:cs="Times New Roman"/>
              </w:rPr>
              <w:t xml:space="preserve"> of Food and Agriculture Engineering, IIT Kharagpur </w:t>
            </w:r>
            <w:r w:rsidRPr="0028478D">
              <w:rPr>
                <w:rFonts w:ascii="Times New Roman" w:hAnsi="Times New Roman" w:cs="Times New Roman"/>
              </w:rPr>
              <w:t>,Pin-721302</w:t>
            </w:r>
          </w:p>
        </w:tc>
        <w:tc>
          <w:tcPr>
            <w:tcW w:w="1574" w:type="dxa"/>
          </w:tcPr>
          <w:p w14:paraId="7E2B5D9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233BCA99" w14:textId="77777777" w:rsidTr="007722D7">
        <w:tc>
          <w:tcPr>
            <w:tcW w:w="918" w:type="dxa"/>
          </w:tcPr>
          <w:p w14:paraId="4CE2BE3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6750" w:type="dxa"/>
          </w:tcPr>
          <w:p w14:paraId="31A77C33" w14:textId="77777777" w:rsidR="00717378" w:rsidRPr="0028478D" w:rsidRDefault="00717378" w:rsidP="00D703EE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 w:rsidRPr="0028478D">
              <w:rPr>
                <w:rFonts w:ascii="Times New Roman" w:hAnsi="Times New Roman" w:cs="Times New Roman"/>
              </w:rPr>
              <w:t>Priyabrata</w:t>
            </w:r>
            <w:proofErr w:type="spellEnd"/>
            <w:r w:rsidRPr="0028478D">
              <w:rPr>
                <w:rFonts w:ascii="Times New Roman" w:hAnsi="Times New Roman" w:cs="Times New Roman"/>
              </w:rPr>
              <w:t xml:space="preserve"> Sarkar</w:t>
            </w:r>
            <w:r w:rsidR="00D703EE" w:rsidRPr="0028478D">
              <w:rPr>
                <w:rFonts w:ascii="Times New Roman" w:hAnsi="Times New Roman" w:cs="Times New Roman"/>
              </w:rPr>
              <w:t xml:space="preserve">, Department of Polymer Science &amp; </w:t>
            </w:r>
            <w:proofErr w:type="spellStart"/>
            <w:r w:rsidR="00D703EE" w:rsidRPr="0028478D">
              <w:rPr>
                <w:rFonts w:ascii="Times New Roman" w:hAnsi="Times New Roman" w:cs="Times New Roman"/>
              </w:rPr>
              <w:t>Technology,University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 of Calcutta,92 A.P.C. Road, </w:t>
            </w:r>
            <w:proofErr w:type="spellStart"/>
            <w:r w:rsidR="00D703EE" w:rsidRPr="0028478D">
              <w:rPr>
                <w:rFonts w:ascii="Times New Roman" w:hAnsi="Times New Roman" w:cs="Times New Roman"/>
              </w:rPr>
              <w:t>Rashbehari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 Prangan,Kolkata-700009,Ph:9331040757,</w:t>
            </w:r>
            <w:r w:rsidR="00D703EE"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arkarpriya@gmail.com</w:t>
            </w:r>
          </w:p>
        </w:tc>
        <w:tc>
          <w:tcPr>
            <w:tcW w:w="1574" w:type="dxa"/>
          </w:tcPr>
          <w:p w14:paraId="015489E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04F292E0" w14:textId="77777777" w:rsidTr="007722D7">
        <w:tc>
          <w:tcPr>
            <w:tcW w:w="918" w:type="dxa"/>
          </w:tcPr>
          <w:p w14:paraId="47D81B5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6750" w:type="dxa"/>
          </w:tcPr>
          <w:p w14:paraId="489D89B9" w14:textId="77777777" w:rsidR="00717378" w:rsidRPr="0028478D" w:rsidRDefault="00717378" w:rsidP="00D703EE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Suddhasatw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Basu</w:t>
            </w:r>
            <w:proofErr w:type="spellEnd"/>
            <w:r w:rsidR="00D703EE" w:rsidRPr="0028478D">
              <w:rPr>
                <w:rFonts w:ascii="Times New Roman" w:hAnsi="Times New Roman" w:cs="Times New Roman"/>
                <w:color w:val="000000"/>
              </w:rPr>
              <w:t>,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703EE" w:rsidRPr="0028478D">
              <w:rPr>
                <w:rFonts w:ascii="Times New Roman" w:hAnsi="Times New Roman" w:cs="Times New Roman"/>
                <w:color w:val="000000"/>
              </w:rPr>
              <w:t>Professor,</w:t>
            </w:r>
            <w:r w:rsidRPr="0028478D">
              <w:rPr>
                <w:rFonts w:ascii="Times New Roman" w:hAnsi="Times New Roman" w:cs="Times New Roman"/>
                <w:color w:val="000000"/>
              </w:rPr>
              <w:t>Chemical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Engineering, IIT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elhi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>,HAuz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Khas, New Delhi-110016,</w:t>
            </w:r>
            <w:r w:rsidR="00940BA9"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basu@chemical.iitd.ac.in</w:t>
            </w:r>
          </w:p>
        </w:tc>
        <w:tc>
          <w:tcPr>
            <w:tcW w:w="1574" w:type="dxa"/>
          </w:tcPr>
          <w:p w14:paraId="5EB9475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</w:tbl>
    <w:p w14:paraId="68F94CAD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EFF769E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9766935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AEFFF9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A9EFEFA" w14:textId="77777777" w:rsidR="00717378" w:rsidRPr="0028478D" w:rsidRDefault="00717378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0A878B0" w14:textId="6D358863" w:rsidR="00717378" w:rsidRDefault="00717378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9BE1DCD" w14:textId="77777777" w:rsidR="00725CC2" w:rsidRPr="0028478D" w:rsidRDefault="00725CC2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"/>
        <w:gridCol w:w="6130"/>
        <w:gridCol w:w="2340"/>
      </w:tblGrid>
      <w:tr w:rsidR="0004105C" w:rsidRPr="0028478D" w14:paraId="187F284D" w14:textId="77777777" w:rsidTr="007722D7">
        <w:tc>
          <w:tcPr>
            <w:tcW w:w="9198" w:type="dxa"/>
            <w:gridSpan w:val="3"/>
          </w:tcPr>
          <w:p w14:paraId="3A2AD6CC" w14:textId="77777777" w:rsidR="0004105C" w:rsidRPr="0028478D" w:rsidRDefault="0004105C" w:rsidP="0004105C">
            <w:pPr>
              <w:spacing w:line="240" w:lineRule="auto"/>
              <w:ind w:left="342" w:right="-342" w:firstLine="1098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8478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lastRenderedPageBreak/>
              <w:br w:type="page"/>
            </w:r>
            <w:r w:rsidRPr="0028478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br w:type="page"/>
            </w:r>
            <w:r w:rsidRPr="0028478D"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  <w:r w:rsidRPr="0028478D">
              <w:rPr>
                <w:rFonts w:ascii="Times New Roman" w:hAnsi="Times New Roman" w:cs="Times New Roman"/>
                <w:b/>
              </w:rPr>
              <w:t xml:space="preserve"> Academic Committee(DAC)</w:t>
            </w:r>
          </w:p>
        </w:tc>
      </w:tr>
      <w:tr w:rsidR="0004105C" w:rsidRPr="0028478D" w14:paraId="3813D0F8" w14:textId="77777777" w:rsidTr="007722D7">
        <w:tc>
          <w:tcPr>
            <w:tcW w:w="728" w:type="dxa"/>
          </w:tcPr>
          <w:p w14:paraId="6139E3C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6130" w:type="dxa"/>
          </w:tcPr>
          <w:p w14:paraId="04E4CA1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>Name of Member</w:t>
            </w:r>
          </w:p>
        </w:tc>
        <w:tc>
          <w:tcPr>
            <w:tcW w:w="2340" w:type="dxa"/>
          </w:tcPr>
          <w:p w14:paraId="582900E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 xml:space="preserve">Designation </w:t>
            </w:r>
          </w:p>
        </w:tc>
      </w:tr>
      <w:tr w:rsidR="0004105C" w:rsidRPr="0028478D" w14:paraId="0BEB4E92" w14:textId="77777777" w:rsidTr="007722D7">
        <w:tc>
          <w:tcPr>
            <w:tcW w:w="728" w:type="dxa"/>
          </w:tcPr>
          <w:p w14:paraId="6B447F0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6130" w:type="dxa"/>
          </w:tcPr>
          <w:p w14:paraId="3DCA0D94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HOD/In-Charge</w:t>
            </w:r>
          </w:p>
        </w:tc>
        <w:tc>
          <w:tcPr>
            <w:tcW w:w="2340" w:type="dxa"/>
          </w:tcPr>
          <w:p w14:paraId="0B77BF1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Chairman (Ex-Officio)</w:t>
            </w:r>
          </w:p>
        </w:tc>
      </w:tr>
      <w:tr w:rsidR="0004105C" w:rsidRPr="0028478D" w14:paraId="0907DE60" w14:textId="77777777" w:rsidTr="007722D7">
        <w:tc>
          <w:tcPr>
            <w:tcW w:w="728" w:type="dxa"/>
          </w:tcPr>
          <w:p w14:paraId="5D31EFC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6130" w:type="dxa"/>
          </w:tcPr>
          <w:p w14:paraId="5FC7D29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Prof. (Mrs. ) M. Mukherjee, Professor</w:t>
            </w:r>
          </w:p>
        </w:tc>
        <w:tc>
          <w:tcPr>
            <w:tcW w:w="2340" w:type="dxa"/>
          </w:tcPr>
          <w:p w14:paraId="0FE616DD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52B06EDA" w14:textId="77777777" w:rsidTr="007722D7">
        <w:tc>
          <w:tcPr>
            <w:tcW w:w="728" w:type="dxa"/>
          </w:tcPr>
          <w:p w14:paraId="0DEAC44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6130" w:type="dxa"/>
          </w:tcPr>
          <w:p w14:paraId="02794CAA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autam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340" w:type="dxa"/>
          </w:tcPr>
          <w:p w14:paraId="027EB9F4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1713606" w14:textId="77777777" w:rsidTr="007722D7">
        <w:tc>
          <w:tcPr>
            <w:tcW w:w="728" w:type="dxa"/>
          </w:tcPr>
          <w:p w14:paraId="55998E4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6130" w:type="dxa"/>
          </w:tcPr>
          <w:p w14:paraId="7EF46AB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(Mrs.) S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oswami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340" w:type="dxa"/>
          </w:tcPr>
          <w:p w14:paraId="01AE294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767C2FB" w14:textId="77777777" w:rsidTr="007722D7">
        <w:tc>
          <w:tcPr>
            <w:tcW w:w="728" w:type="dxa"/>
          </w:tcPr>
          <w:p w14:paraId="3F32396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6130" w:type="dxa"/>
          </w:tcPr>
          <w:p w14:paraId="04D02DB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Akhil Kumar Sen, Associate Professor</w:t>
            </w:r>
          </w:p>
        </w:tc>
        <w:tc>
          <w:tcPr>
            <w:tcW w:w="2340" w:type="dxa"/>
          </w:tcPr>
          <w:p w14:paraId="4177439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C86A5D8" w14:textId="77777777" w:rsidTr="007722D7">
        <w:tc>
          <w:tcPr>
            <w:tcW w:w="728" w:type="dxa"/>
          </w:tcPr>
          <w:p w14:paraId="02AFDE98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6130" w:type="dxa"/>
          </w:tcPr>
          <w:p w14:paraId="2FFB24A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Dharmendra Pandey, Assistant Professor</w:t>
            </w:r>
          </w:p>
        </w:tc>
        <w:tc>
          <w:tcPr>
            <w:tcW w:w="2340" w:type="dxa"/>
          </w:tcPr>
          <w:p w14:paraId="50BA777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894C7F8" w14:textId="77777777" w:rsidTr="007722D7">
        <w:tc>
          <w:tcPr>
            <w:tcW w:w="728" w:type="dxa"/>
          </w:tcPr>
          <w:p w14:paraId="7495021E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7</w:t>
            </w:r>
          </w:p>
        </w:tc>
        <w:tc>
          <w:tcPr>
            <w:tcW w:w="6130" w:type="dxa"/>
          </w:tcPr>
          <w:p w14:paraId="137F310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bCs/>
                <w:color w:val="000000"/>
              </w:rPr>
              <w:t>Dr. Chandan Das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Assistant Professor</w:t>
            </w:r>
          </w:p>
        </w:tc>
        <w:tc>
          <w:tcPr>
            <w:tcW w:w="2340" w:type="dxa"/>
          </w:tcPr>
          <w:p w14:paraId="1187FA2A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FCBEE03" w14:textId="77777777" w:rsidTr="007722D7">
        <w:tc>
          <w:tcPr>
            <w:tcW w:w="728" w:type="dxa"/>
          </w:tcPr>
          <w:p w14:paraId="6EC83D1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8</w:t>
            </w:r>
          </w:p>
        </w:tc>
        <w:tc>
          <w:tcPr>
            <w:tcW w:w="6130" w:type="dxa"/>
          </w:tcPr>
          <w:p w14:paraId="12DCD74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r w:rsidRPr="0028478D">
              <w:rPr>
                <w:rFonts w:ascii="Times New Roman" w:hAnsi="Times New Roman" w:cs="Times New Roman"/>
                <w:bCs/>
                <w:color w:val="000000"/>
              </w:rPr>
              <w:t xml:space="preserve"> Pulak </w:t>
            </w:r>
            <w:proofErr w:type="spellStart"/>
            <w:r w:rsidRPr="0028478D">
              <w:rPr>
                <w:rFonts w:ascii="Times New Roman" w:hAnsi="Times New Roman" w:cs="Times New Roman"/>
                <w:bCs/>
                <w:color w:val="000000"/>
              </w:rPr>
              <w:t>Datta</w:t>
            </w:r>
            <w:proofErr w:type="spellEnd"/>
            <w:r w:rsidRPr="0028478D">
              <w:rPr>
                <w:rFonts w:ascii="Times New Roman" w:hAnsi="Times New Roman" w:cs="Times New Roman"/>
                <w:bCs/>
                <w:color w:val="000000"/>
              </w:rPr>
              <w:t>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Assistant Professor</w:t>
            </w:r>
          </w:p>
        </w:tc>
        <w:tc>
          <w:tcPr>
            <w:tcW w:w="2340" w:type="dxa"/>
          </w:tcPr>
          <w:p w14:paraId="3D3B878D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36A7A450" w14:textId="77777777" w:rsidTr="007722D7">
        <w:tc>
          <w:tcPr>
            <w:tcW w:w="728" w:type="dxa"/>
          </w:tcPr>
          <w:p w14:paraId="3D76AF0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9</w:t>
            </w:r>
          </w:p>
        </w:tc>
        <w:tc>
          <w:tcPr>
            <w:tcW w:w="6130" w:type="dxa"/>
          </w:tcPr>
          <w:p w14:paraId="0D24588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ipti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Prasad Mishra, </w:t>
            </w:r>
            <w:proofErr w:type="spellStart"/>
            <w:proofErr w:type="gramStart"/>
            <w:r w:rsidRPr="0028478D">
              <w:rPr>
                <w:rFonts w:ascii="Times New Roman" w:hAnsi="Times New Roman" w:cs="Times New Roman"/>
                <w:color w:val="000000"/>
              </w:rPr>
              <w:t>Professor,Dept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  <w:proofErr w:type="gramEnd"/>
            <w:r w:rsidRPr="0028478D">
              <w:rPr>
                <w:rFonts w:ascii="Times New Roman" w:hAnsi="Times New Roman" w:cs="Times New Roman"/>
                <w:color w:val="000000"/>
              </w:rPr>
              <w:t xml:space="preserve"> of Mechanica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340" w:type="dxa"/>
          </w:tcPr>
          <w:p w14:paraId="466548D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18BEF63" w14:textId="77777777" w:rsidTr="007722D7">
        <w:tc>
          <w:tcPr>
            <w:tcW w:w="728" w:type="dxa"/>
          </w:tcPr>
          <w:p w14:paraId="58576CD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0</w:t>
            </w:r>
          </w:p>
        </w:tc>
        <w:tc>
          <w:tcPr>
            <w:tcW w:w="6130" w:type="dxa"/>
          </w:tcPr>
          <w:p w14:paraId="2CF7AE3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Sudip Das, </w:t>
            </w:r>
            <w:proofErr w:type="spellStart"/>
            <w:proofErr w:type="gramStart"/>
            <w:r w:rsidRPr="0028478D">
              <w:rPr>
                <w:rFonts w:ascii="Times New Roman" w:hAnsi="Times New Roman" w:cs="Times New Roman"/>
                <w:color w:val="000000"/>
              </w:rPr>
              <w:t>Professor,Department</w:t>
            </w:r>
            <w:proofErr w:type="spellEnd"/>
            <w:proofErr w:type="gramEnd"/>
            <w:r w:rsidRPr="0028478D">
              <w:rPr>
                <w:rFonts w:ascii="Times New Roman" w:hAnsi="Times New Roman" w:cs="Times New Roman"/>
                <w:color w:val="000000"/>
              </w:rPr>
              <w:t xml:space="preserve"> of Space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 &amp; Rocketry</w:t>
            </w:r>
          </w:p>
        </w:tc>
        <w:tc>
          <w:tcPr>
            <w:tcW w:w="2340" w:type="dxa"/>
          </w:tcPr>
          <w:p w14:paraId="34E3C86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</w:tbl>
    <w:p w14:paraId="106B65E3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03305C6E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7156ACD1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2530CB5C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5BF65586" w14:textId="77777777" w:rsidR="00717378" w:rsidRPr="0028478D" w:rsidRDefault="00717378" w:rsidP="005D593A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</w:pPr>
      <w:r w:rsidRPr="0028478D"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  <w:t>Department Policy Committee</w:t>
      </w:r>
    </w:p>
    <w:p w14:paraId="143BCC00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Head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of  Department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: Chairman</w:t>
      </w:r>
    </w:p>
    <w:p w14:paraId="550DD911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M. Mukherjee,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F4D3C71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Gautam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Sarkhel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,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11477AC" w14:textId="77777777" w:rsidR="002C3F59" w:rsidRPr="0028478D" w:rsidRDefault="002C3F59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Sudipta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Goswami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,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93FB2F0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khil Kumar Sen, Associate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BC07689" w14:textId="77777777" w:rsidR="002C3F59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Apurba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mar Roy,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Associate Professor,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19014F9" w14:textId="77777777" w:rsidR="00717378" w:rsidRPr="0028478D" w:rsidRDefault="00717378" w:rsidP="002C3F5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ept. of Mechanical Engineering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3F817EEE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.T.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Mohanraj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, Assistant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65EF4EA5" w14:textId="77777777" w:rsidR="002C3F59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. </w:t>
      </w:r>
      <w:proofErr w:type="spellStart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Jejurkar</w:t>
      </w:r>
      <w:proofErr w:type="spellEnd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ssistant Professor 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8A8F625" w14:textId="77777777" w:rsidR="00717378" w:rsidRPr="0028478D" w:rsidRDefault="00717378" w:rsidP="002C3F5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pt. of Space Engineering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74F7B9F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5EA702D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4825BE1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6AFB329A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41D13681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1224D6BF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2A4F15BC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</w:pPr>
    </w:p>
    <w:p w14:paraId="3701978D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2A0C86C" w14:textId="77777777" w:rsidR="00725CC2" w:rsidRDefault="00725CC2">
      <w:pPr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  <w:br w:type="page"/>
      </w:r>
    </w:p>
    <w:p w14:paraId="531FD649" w14:textId="38648075" w:rsidR="0038737E" w:rsidRPr="0028478D" w:rsidRDefault="0038737E" w:rsidP="00041B3A">
      <w:pPr>
        <w:autoSpaceDE w:val="0"/>
        <w:autoSpaceDN w:val="0"/>
        <w:adjustRightInd w:val="0"/>
        <w:ind w:firstLine="720"/>
        <w:jc w:val="center"/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</w:pPr>
      <w:r w:rsidRPr="0028478D"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  <w:lastRenderedPageBreak/>
        <w:t>Annexure-II</w:t>
      </w:r>
    </w:p>
    <w:p w14:paraId="076C951A" w14:textId="77777777" w:rsidR="0038737E" w:rsidRPr="0028478D" w:rsidRDefault="0038737E" w:rsidP="008F668E">
      <w:pPr>
        <w:autoSpaceDE w:val="0"/>
        <w:autoSpaceDN w:val="0"/>
        <w:adjustRightInd w:val="0"/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partment High Performance Computing Committee (5 </w:t>
      </w:r>
      <w:proofErr w:type="spellStart"/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yrs</w:t>
      </w:r>
      <w:proofErr w:type="spellEnd"/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B32F3A" w:rsidRPr="0028478D" w14:paraId="2A5507F2" w14:textId="77777777" w:rsidTr="00B32F3A">
        <w:tc>
          <w:tcPr>
            <w:tcW w:w="6408" w:type="dxa"/>
          </w:tcPr>
          <w:p w14:paraId="6BA0AD1B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E1DDA86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</w:tr>
      <w:tr w:rsidR="00B32F3A" w:rsidRPr="0028478D" w14:paraId="7B1703B0" w14:textId="77777777" w:rsidTr="00B32F3A">
        <w:tc>
          <w:tcPr>
            <w:tcW w:w="6408" w:type="dxa"/>
          </w:tcPr>
          <w:p w14:paraId="1B1E8A6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ghuraj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ndiy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7DB09A2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irman</w:t>
            </w:r>
          </w:p>
        </w:tc>
      </w:tr>
      <w:tr w:rsidR="00B32F3A" w:rsidRPr="0028478D" w14:paraId="2714F272" w14:textId="77777777" w:rsidTr="00B32F3A">
        <w:tc>
          <w:tcPr>
            <w:tcW w:w="6408" w:type="dxa"/>
          </w:tcPr>
          <w:p w14:paraId="3CF56D40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J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yapal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deep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2E6D02E6" w14:textId="77777777" w:rsidR="00B32F3A" w:rsidRPr="0028478D" w:rsidRDefault="00B32F3A" w:rsidP="00B32F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6078090D" w14:textId="77777777" w:rsidTr="00B32F3A">
        <w:tc>
          <w:tcPr>
            <w:tcW w:w="6408" w:type="dxa"/>
          </w:tcPr>
          <w:p w14:paraId="69A5BE6D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Chandan Das, Assistant Professor</w:t>
            </w:r>
          </w:p>
        </w:tc>
        <w:tc>
          <w:tcPr>
            <w:tcW w:w="3168" w:type="dxa"/>
          </w:tcPr>
          <w:p w14:paraId="16875296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639E41BF" w14:textId="77777777" w:rsidTr="00B32F3A">
        <w:tc>
          <w:tcPr>
            <w:tcW w:w="6408" w:type="dxa"/>
          </w:tcPr>
          <w:p w14:paraId="78001947" w14:textId="77777777" w:rsidR="00B32F3A" w:rsidRPr="0028478D" w:rsidRDefault="00B32F3A" w:rsidP="007B738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A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ab</w:t>
            </w:r>
            <w:proofErr w:type="spellEnd"/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rmakar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6D6A5AA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26A332E3" w14:textId="77777777" w:rsidTr="00B32F3A">
        <w:tc>
          <w:tcPr>
            <w:tcW w:w="6408" w:type="dxa"/>
          </w:tcPr>
          <w:p w14:paraId="494D382B" w14:textId="77777777" w:rsidR="00B32F3A" w:rsidRPr="0028478D" w:rsidRDefault="00B32F3A" w:rsidP="007B738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.(Mrs.)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basree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hosh, Assistant Professor</w:t>
            </w:r>
          </w:p>
        </w:tc>
        <w:tc>
          <w:tcPr>
            <w:tcW w:w="3168" w:type="dxa"/>
          </w:tcPr>
          <w:p w14:paraId="3270A62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</w:tbl>
    <w:p w14:paraId="5DE3E696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0B11E435" w14:textId="77777777" w:rsidR="00717378" w:rsidRPr="0028478D" w:rsidRDefault="00717378" w:rsidP="008F668E">
      <w:pPr>
        <w:autoSpaceDE w:val="0"/>
        <w:autoSpaceDN w:val="0"/>
        <w:adjustRightInd w:val="0"/>
        <w:ind w:firstLine="72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urchase committee of The Department (PC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8F668E" w:rsidRPr="0028478D" w14:paraId="60DBE454" w14:textId="77777777" w:rsidTr="008F668E">
        <w:tc>
          <w:tcPr>
            <w:tcW w:w="6408" w:type="dxa"/>
          </w:tcPr>
          <w:p w14:paraId="486C8551" w14:textId="77777777" w:rsidR="008F668E" w:rsidRPr="0028478D" w:rsidRDefault="008F668E" w:rsidP="00DA541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64359E2" w14:textId="77777777" w:rsidR="008F668E" w:rsidRPr="0028478D" w:rsidRDefault="008F668E" w:rsidP="008F668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</w:tr>
      <w:tr w:rsidR="008F668E" w:rsidRPr="0028478D" w14:paraId="1FA6F67C" w14:textId="77777777" w:rsidTr="006D0B6D">
        <w:trPr>
          <w:trHeight w:val="287"/>
        </w:trPr>
        <w:tc>
          <w:tcPr>
            <w:tcW w:w="6408" w:type="dxa"/>
          </w:tcPr>
          <w:p w14:paraId="6ED35151" w14:textId="0BCC5CBE" w:rsidR="008F668E" w:rsidRPr="0028478D" w:rsidRDefault="008F668E" w:rsidP="008F668E">
            <w:pPr>
              <w:jc w:val="both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ead</w:t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proofErr w:type="gram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f  Department</w:t>
            </w:r>
            <w:proofErr w:type="gram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</w:p>
        </w:tc>
        <w:tc>
          <w:tcPr>
            <w:tcW w:w="3168" w:type="dxa"/>
          </w:tcPr>
          <w:p w14:paraId="3BE3725C" w14:textId="77777777" w:rsidR="008F668E" w:rsidRPr="0028478D" w:rsidRDefault="008F668E" w:rsidP="008F668E">
            <w:pPr>
              <w:jc w:val="center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man</w:t>
            </w:r>
          </w:p>
        </w:tc>
      </w:tr>
      <w:tr w:rsidR="008F668E" w:rsidRPr="0028478D" w14:paraId="1E669845" w14:textId="77777777" w:rsidTr="008F668E">
        <w:tc>
          <w:tcPr>
            <w:tcW w:w="6408" w:type="dxa"/>
          </w:tcPr>
          <w:p w14:paraId="634ABC53" w14:textId="77777777" w:rsidR="008F668E" w:rsidRPr="0028478D" w:rsidRDefault="008F668E" w:rsidP="00C4064A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r. (Mrs.) Gautam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ofessor</w:t>
            </w:r>
          </w:p>
        </w:tc>
        <w:tc>
          <w:tcPr>
            <w:tcW w:w="3168" w:type="dxa"/>
          </w:tcPr>
          <w:p w14:paraId="4527AEB8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1D1494D6" w14:textId="77777777" w:rsidTr="008F668E">
        <w:tc>
          <w:tcPr>
            <w:tcW w:w="6408" w:type="dxa"/>
          </w:tcPr>
          <w:p w14:paraId="60EC5738" w14:textId="77777777" w:rsidR="008F668E" w:rsidRPr="0028478D" w:rsidRDefault="008F668E" w:rsidP="00C4064A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r. Akhil Kumar Sen, Associate Professor</w:t>
            </w:r>
          </w:p>
        </w:tc>
        <w:tc>
          <w:tcPr>
            <w:tcW w:w="3168" w:type="dxa"/>
          </w:tcPr>
          <w:p w14:paraId="65DAFC79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2CADC5DE" w14:textId="77777777" w:rsidTr="008F668E">
        <w:tc>
          <w:tcPr>
            <w:tcW w:w="6408" w:type="dxa"/>
          </w:tcPr>
          <w:p w14:paraId="399E9847" w14:textId="77777777" w:rsidR="008F668E" w:rsidRPr="0028478D" w:rsidRDefault="008F668E" w:rsidP="005A1B59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r w:rsidR="005A1B59"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Anupam</w:t>
            </w:r>
            <w:proofErr w:type="spellEnd"/>
            <w:r w:rsidR="005A1B59"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y</w:t>
            </w: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1444C106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5A1B59" w:rsidRPr="0028478D" w14:paraId="7640A60A" w14:textId="77777777" w:rsidTr="008F668E">
        <w:tc>
          <w:tcPr>
            <w:tcW w:w="6408" w:type="dxa"/>
          </w:tcPr>
          <w:p w14:paraId="218CA274" w14:textId="77777777" w:rsidR="005A1B59" w:rsidRPr="0028478D" w:rsidRDefault="005A1B59" w:rsidP="005A1B59">
            <w:pPr>
              <w:spacing w:line="30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Raghuraja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Pandiya</w:t>
            </w:r>
            <w:proofErr w:type="spellEnd"/>
          </w:p>
        </w:tc>
        <w:tc>
          <w:tcPr>
            <w:tcW w:w="3168" w:type="dxa"/>
          </w:tcPr>
          <w:p w14:paraId="2B40F696" w14:textId="77777777" w:rsidR="005A1B59" w:rsidRPr="0028478D" w:rsidRDefault="005A1B59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292ECDC3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</w:p>
    <w:p w14:paraId="03987CB2" w14:textId="77777777" w:rsidR="00C4064A" w:rsidRPr="0028478D" w:rsidRDefault="008F668E" w:rsidP="008F668E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partment Safety </w:t>
      </w:r>
      <w:r w:rsidR="006D0B6D"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mittee</w:t>
      </w:r>
    </w:p>
    <w:p w14:paraId="0BF47DC0" w14:textId="77777777" w:rsidR="006D0B6D" w:rsidRPr="0028478D" w:rsidRDefault="006D0B6D" w:rsidP="008F668E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8F668E" w:rsidRPr="0028478D" w14:paraId="5F2917F4" w14:textId="77777777" w:rsidTr="008F668E">
        <w:tc>
          <w:tcPr>
            <w:tcW w:w="6408" w:type="dxa"/>
          </w:tcPr>
          <w:p w14:paraId="3D88F45C" w14:textId="77777777" w:rsidR="008F668E" w:rsidRPr="0028478D" w:rsidRDefault="008F668E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4A133D72" w14:textId="77777777" w:rsidR="008F668E" w:rsidRPr="0028478D" w:rsidRDefault="008F668E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8F668E" w:rsidRPr="0028478D" w14:paraId="494F3C0F" w14:textId="77777777" w:rsidTr="008F668E">
        <w:tc>
          <w:tcPr>
            <w:tcW w:w="6408" w:type="dxa"/>
          </w:tcPr>
          <w:p w14:paraId="4688C7CD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Dharmendr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Pandey, Assistant professor</w:t>
            </w:r>
          </w:p>
        </w:tc>
        <w:tc>
          <w:tcPr>
            <w:tcW w:w="3168" w:type="dxa"/>
          </w:tcPr>
          <w:p w14:paraId="0865ED5A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</w:p>
        </w:tc>
      </w:tr>
      <w:tr w:rsidR="008F668E" w:rsidRPr="0028478D" w14:paraId="53FD3620" w14:textId="77777777" w:rsidTr="008F668E">
        <w:tc>
          <w:tcPr>
            <w:tcW w:w="6408" w:type="dxa"/>
          </w:tcPr>
          <w:p w14:paraId="7FBFE549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Mandir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Mukherjee, Professor</w:t>
            </w:r>
          </w:p>
        </w:tc>
        <w:tc>
          <w:tcPr>
            <w:tcW w:w="3168" w:type="dxa"/>
          </w:tcPr>
          <w:p w14:paraId="7FCC198D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25909CD0" w14:textId="77777777" w:rsidTr="008F668E">
        <w:tc>
          <w:tcPr>
            <w:tcW w:w="6408" w:type="dxa"/>
          </w:tcPr>
          <w:p w14:paraId="341245DD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A.K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 Sen, Associate Professor</w:t>
            </w:r>
          </w:p>
        </w:tc>
        <w:tc>
          <w:tcPr>
            <w:tcW w:w="3168" w:type="dxa"/>
          </w:tcPr>
          <w:p w14:paraId="3C0EF9C4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1A7A2B2E" w14:textId="77777777" w:rsidTr="008F668E">
        <w:tc>
          <w:tcPr>
            <w:tcW w:w="6408" w:type="dxa"/>
          </w:tcPr>
          <w:p w14:paraId="37DC8B6A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A. Choudhury, Assistant Professor</w:t>
            </w:r>
          </w:p>
        </w:tc>
        <w:tc>
          <w:tcPr>
            <w:tcW w:w="3168" w:type="dxa"/>
          </w:tcPr>
          <w:p w14:paraId="22DD2FA9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7F6F53CB" w14:textId="77777777" w:rsidTr="008F668E">
        <w:tc>
          <w:tcPr>
            <w:tcW w:w="6408" w:type="dxa"/>
          </w:tcPr>
          <w:p w14:paraId="5BD753CF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</w:t>
            </w:r>
            <w:r w:rsidR="005A1B59"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J.Sudeeepan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, Assistant Professor</w:t>
            </w:r>
          </w:p>
        </w:tc>
        <w:tc>
          <w:tcPr>
            <w:tcW w:w="3168" w:type="dxa"/>
          </w:tcPr>
          <w:p w14:paraId="6EB70CB4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6CEE7D11" w14:textId="77777777" w:rsidR="00146A1C" w:rsidRPr="0028478D" w:rsidRDefault="009077A0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440EBCA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sz w:val="24"/>
          <w:szCs w:val="24"/>
          <w:u w:val="single"/>
        </w:rPr>
        <w:t>Department Under Graduate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6D0B6D" w:rsidRPr="0028478D" w14:paraId="0E371E6F" w14:textId="77777777" w:rsidTr="006D0B6D">
        <w:tc>
          <w:tcPr>
            <w:tcW w:w="6408" w:type="dxa"/>
          </w:tcPr>
          <w:p w14:paraId="19A26C8B" w14:textId="77777777" w:rsidR="006D0B6D" w:rsidRPr="0028478D" w:rsidRDefault="006D0B6D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72AC0E7" w14:textId="77777777" w:rsidR="006D0B6D" w:rsidRPr="0028478D" w:rsidRDefault="006D0B6D" w:rsidP="00DA541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6D0B6D" w:rsidRPr="0028478D" w14:paraId="72F4FDED" w14:textId="77777777" w:rsidTr="006D0B6D">
        <w:tc>
          <w:tcPr>
            <w:tcW w:w="6408" w:type="dxa"/>
          </w:tcPr>
          <w:p w14:paraId="73974ADC" w14:textId="19FD4AC8" w:rsidR="006D0B6D" w:rsidRPr="0028478D" w:rsidRDefault="006D0B6D" w:rsidP="007722D7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Gautam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ofessor</w:t>
            </w:r>
          </w:p>
        </w:tc>
        <w:tc>
          <w:tcPr>
            <w:tcW w:w="3168" w:type="dxa"/>
          </w:tcPr>
          <w:p w14:paraId="0E1FBF27" w14:textId="77777777" w:rsidR="006D0B6D" w:rsidRPr="0028478D" w:rsidRDefault="006D0B6D" w:rsidP="00DA541F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Chairman</w:t>
            </w:r>
          </w:p>
        </w:tc>
      </w:tr>
      <w:tr w:rsidR="006D0B6D" w:rsidRPr="0028478D" w14:paraId="7E3B75ED" w14:textId="77777777" w:rsidTr="006D0B6D">
        <w:tc>
          <w:tcPr>
            <w:tcW w:w="6408" w:type="dxa"/>
          </w:tcPr>
          <w:p w14:paraId="3BBE673B" w14:textId="252A8FEF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Pulak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att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722D7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3168" w:type="dxa"/>
          </w:tcPr>
          <w:p w14:paraId="128B1F46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012B147B" w14:textId="77777777" w:rsidTr="006D0B6D">
        <w:tc>
          <w:tcPr>
            <w:tcW w:w="6408" w:type="dxa"/>
          </w:tcPr>
          <w:p w14:paraId="4A27F976" w14:textId="6CE07CEB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nupam Roy,</w:t>
            </w:r>
            <w:r w:rsidR="009D51ED"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3168" w:type="dxa"/>
          </w:tcPr>
          <w:p w14:paraId="7A9A0126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672700FA" w14:textId="77777777" w:rsidTr="006D0B6D">
        <w:tc>
          <w:tcPr>
            <w:tcW w:w="6408" w:type="dxa"/>
          </w:tcPr>
          <w:p w14:paraId="6CBD67F5" w14:textId="77777777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600225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Bidhan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Chandra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uidas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94A0177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3E1629F1" w14:textId="77777777" w:rsidTr="006D0B6D">
        <w:tc>
          <w:tcPr>
            <w:tcW w:w="6408" w:type="dxa"/>
          </w:tcPr>
          <w:p w14:paraId="5E5D7359" w14:textId="7B252CF1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Chandan Das, Assistant Professor</w:t>
            </w:r>
          </w:p>
        </w:tc>
        <w:tc>
          <w:tcPr>
            <w:tcW w:w="3168" w:type="dxa"/>
          </w:tcPr>
          <w:p w14:paraId="421F1930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9D51ED" w:rsidRPr="0028478D" w14:paraId="6DCCBF4B" w14:textId="77777777" w:rsidTr="006D0B6D">
        <w:tc>
          <w:tcPr>
            <w:tcW w:w="6408" w:type="dxa"/>
          </w:tcPr>
          <w:p w14:paraId="7353E4C7" w14:textId="7B1E11FE" w:rsidR="009D51ED" w:rsidRPr="0028478D" w:rsidRDefault="009D51E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Pandiy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747CAB83" w14:textId="77777777" w:rsidR="009D51ED" w:rsidRPr="0028478D" w:rsidRDefault="009D51E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62D38014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E56564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96F9D46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F14825" w14:textId="1160DBDC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Department Space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D0B6D" w:rsidRPr="0028478D" w14:paraId="59FC23A8" w14:textId="77777777" w:rsidTr="006D0B6D">
        <w:tc>
          <w:tcPr>
            <w:tcW w:w="4788" w:type="dxa"/>
          </w:tcPr>
          <w:p w14:paraId="58697261" w14:textId="77777777" w:rsidR="006D0B6D" w:rsidRPr="0028478D" w:rsidRDefault="006D0B6D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788" w:type="dxa"/>
          </w:tcPr>
          <w:p w14:paraId="6055E341" w14:textId="77777777" w:rsidR="006D0B6D" w:rsidRPr="0028478D" w:rsidRDefault="006D0B6D" w:rsidP="00DA541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6D0B6D" w:rsidRPr="0028478D" w14:paraId="025CCD41" w14:textId="77777777" w:rsidTr="006D0B6D">
        <w:tc>
          <w:tcPr>
            <w:tcW w:w="4788" w:type="dxa"/>
          </w:tcPr>
          <w:p w14:paraId="38F0C537" w14:textId="77777777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</w:p>
        </w:tc>
        <w:tc>
          <w:tcPr>
            <w:tcW w:w="4788" w:type="dxa"/>
          </w:tcPr>
          <w:p w14:paraId="07CA9903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Ex-officio, Chairman</w:t>
            </w:r>
          </w:p>
        </w:tc>
      </w:tr>
      <w:tr w:rsidR="006D0B6D" w:rsidRPr="0028478D" w14:paraId="4363344A" w14:textId="77777777" w:rsidTr="006D0B6D">
        <w:tc>
          <w:tcPr>
            <w:tcW w:w="4788" w:type="dxa"/>
          </w:tcPr>
          <w:p w14:paraId="3D3ADCD4" w14:textId="5E3A2FC9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G.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Sarkhel</w:t>
            </w:r>
            <w:proofErr w:type="spellEnd"/>
          </w:p>
        </w:tc>
        <w:tc>
          <w:tcPr>
            <w:tcW w:w="4788" w:type="dxa"/>
          </w:tcPr>
          <w:p w14:paraId="16367CEC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29417C1C" w14:textId="77777777" w:rsidTr="006D0B6D">
        <w:tc>
          <w:tcPr>
            <w:tcW w:w="4788" w:type="dxa"/>
          </w:tcPr>
          <w:p w14:paraId="4FD9CA75" w14:textId="5E406E78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K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Sen</w:t>
            </w:r>
          </w:p>
        </w:tc>
        <w:tc>
          <w:tcPr>
            <w:tcW w:w="4788" w:type="dxa"/>
          </w:tcPr>
          <w:p w14:paraId="7138C098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1241F218" w14:textId="77777777" w:rsidTr="006D0B6D">
        <w:tc>
          <w:tcPr>
            <w:tcW w:w="4788" w:type="dxa"/>
          </w:tcPr>
          <w:p w14:paraId="5042FF6F" w14:textId="57B71203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G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ohanraj</w:t>
            </w:r>
            <w:proofErr w:type="spellEnd"/>
          </w:p>
        </w:tc>
        <w:tc>
          <w:tcPr>
            <w:tcW w:w="4788" w:type="dxa"/>
          </w:tcPr>
          <w:p w14:paraId="354E272E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00225" w:rsidRPr="0028478D" w14:paraId="431FAA78" w14:textId="77777777" w:rsidTr="006D0B6D">
        <w:tc>
          <w:tcPr>
            <w:tcW w:w="4788" w:type="dxa"/>
          </w:tcPr>
          <w:p w14:paraId="06F14928" w14:textId="253ADCED" w:rsidR="00600225" w:rsidRPr="0028478D" w:rsidRDefault="00600225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 P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atta</w:t>
            </w:r>
            <w:proofErr w:type="spellEnd"/>
          </w:p>
        </w:tc>
        <w:tc>
          <w:tcPr>
            <w:tcW w:w="4788" w:type="dxa"/>
          </w:tcPr>
          <w:p w14:paraId="71902D1D" w14:textId="77777777" w:rsidR="00600225" w:rsidRPr="0028478D" w:rsidRDefault="00600225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30DB9E07" w14:textId="77777777" w:rsidR="006D0B6D" w:rsidRPr="0028478D" w:rsidRDefault="006D0B6D" w:rsidP="0060022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6D0B6D" w:rsidRPr="00284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C5F"/>
    <w:multiLevelType w:val="hybridMultilevel"/>
    <w:tmpl w:val="9C946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6745E"/>
    <w:multiLevelType w:val="hybridMultilevel"/>
    <w:tmpl w:val="9C946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TEysTA2MTGxNLdU0lEKTi0uzszPAykwrAUA1q3VAiwAAAA="/>
  </w:docVars>
  <w:rsids>
    <w:rsidRoot w:val="008D4E67"/>
    <w:rsid w:val="0004105C"/>
    <w:rsid w:val="00041B3A"/>
    <w:rsid w:val="00244F00"/>
    <w:rsid w:val="0028478D"/>
    <w:rsid w:val="002A2797"/>
    <w:rsid w:val="002C3F59"/>
    <w:rsid w:val="0038737E"/>
    <w:rsid w:val="00425BBC"/>
    <w:rsid w:val="0044164F"/>
    <w:rsid w:val="004B5B84"/>
    <w:rsid w:val="004F6AF4"/>
    <w:rsid w:val="005704AA"/>
    <w:rsid w:val="005A1B59"/>
    <w:rsid w:val="005A7D68"/>
    <w:rsid w:val="005B0DA0"/>
    <w:rsid w:val="005D593A"/>
    <w:rsid w:val="00600225"/>
    <w:rsid w:val="0063770E"/>
    <w:rsid w:val="00652AF8"/>
    <w:rsid w:val="006A767A"/>
    <w:rsid w:val="006A7CDC"/>
    <w:rsid w:val="006A7FFE"/>
    <w:rsid w:val="006C1A34"/>
    <w:rsid w:val="006D0B6D"/>
    <w:rsid w:val="006E31C4"/>
    <w:rsid w:val="006E5676"/>
    <w:rsid w:val="00717378"/>
    <w:rsid w:val="00725CC2"/>
    <w:rsid w:val="007722D7"/>
    <w:rsid w:val="00786CEF"/>
    <w:rsid w:val="007B7382"/>
    <w:rsid w:val="008105F9"/>
    <w:rsid w:val="0083772C"/>
    <w:rsid w:val="008D4E67"/>
    <w:rsid w:val="008D769F"/>
    <w:rsid w:val="008F668E"/>
    <w:rsid w:val="009077A0"/>
    <w:rsid w:val="00940BA9"/>
    <w:rsid w:val="00952974"/>
    <w:rsid w:val="009D51ED"/>
    <w:rsid w:val="00A362A1"/>
    <w:rsid w:val="00B32F3A"/>
    <w:rsid w:val="00BD1884"/>
    <w:rsid w:val="00BD7AAD"/>
    <w:rsid w:val="00BE7A04"/>
    <w:rsid w:val="00C07AD6"/>
    <w:rsid w:val="00C4064A"/>
    <w:rsid w:val="00C73B0B"/>
    <w:rsid w:val="00CA7418"/>
    <w:rsid w:val="00CE5038"/>
    <w:rsid w:val="00D703EE"/>
    <w:rsid w:val="00DB5456"/>
    <w:rsid w:val="00E2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0CC67"/>
  <w15:docId w15:val="{4D890069-7D55-4657-94A5-B00335953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6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064A"/>
    <w:rPr>
      <w:b/>
      <w:bCs/>
    </w:rPr>
  </w:style>
  <w:style w:type="table" w:styleId="TableGrid">
    <w:name w:val="Table Grid"/>
    <w:basedOn w:val="TableNormal"/>
    <w:uiPriority w:val="59"/>
    <w:rsid w:val="00C40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6">
    <w:name w:val="Light List Accent 6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717378"/>
    <w:pPr>
      <w:ind w:left="720"/>
      <w:contextualSpacing/>
    </w:pPr>
    <w:rPr>
      <w:lang w:val="en-IN"/>
    </w:rPr>
  </w:style>
  <w:style w:type="character" w:styleId="Hyperlink">
    <w:name w:val="Hyperlink"/>
    <w:basedOn w:val="DefaultParagraphFont"/>
    <w:uiPriority w:val="99"/>
    <w:unhideWhenUsed/>
    <w:rsid w:val="00940B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63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4332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37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26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49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swaspinakin@gmail.com" TargetMode="External"/><Relationship Id="rId5" Type="http://schemas.openxmlformats.org/officeDocument/2006/relationships/hyperlink" Target="mailto:biswaspinakin@tatastee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ipta</dc:creator>
  <cp:lastModifiedBy>mailtopulakdatta@gmail.com</cp:lastModifiedBy>
  <cp:revision>5</cp:revision>
  <cp:lastPrinted>2018-01-31T04:50:00Z</cp:lastPrinted>
  <dcterms:created xsi:type="dcterms:W3CDTF">2018-03-01T04:52:00Z</dcterms:created>
  <dcterms:modified xsi:type="dcterms:W3CDTF">2018-03-01T06:17:00Z</dcterms:modified>
</cp:coreProperties>
</file>